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al AKI sta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aki / 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 * Maximal AKI sta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 * 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 * 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0T22:43:23Z</dcterms:created>
  <dcterms:modified xsi:type="dcterms:W3CDTF">2023-12-20T22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